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5C84B2F5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419F13EE" w:rsidR="00A915E4" w:rsidRPr="00B62659" w:rsidRDefault="00A6478A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r>
                  <w:rPr>
                    <w:i w:val="0"/>
                    <w:iCs w:val="0"/>
                    <w:sz w:val="20"/>
                    <w:szCs w:val="20"/>
                  </w:rPr>
                  <w:t>Kiberfizikai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A6478A" w14:paraId="325F0EB1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46013651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04470C" w:rsidRPr="0004470C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C227CE">
                      <w:rPr>
                        <w:sz w:val="22"/>
                        <w:szCs w:val="22"/>
                      </w:rPr>
                      <w:t xml:space="preserve"> II.</w:t>
                    </w:r>
                    <w:r w:rsidR="0004470C" w:rsidRPr="0004470C">
                      <w:rPr>
                        <w:sz w:val="22"/>
                        <w:szCs w:val="22"/>
                      </w:rPr>
                      <w:t xml:space="preserve"> - </w:t>
                    </w:r>
                    <w:r w:rsidR="00C227CE">
                      <w:rPr>
                        <w:sz w:val="22"/>
                        <w:szCs w:val="22"/>
                      </w:rPr>
                      <w:t>NIXKA2HBE</w:t>
                    </w:r>
                    <w:r w:rsidR="00C227CE" w:rsidRPr="00695902">
                      <w:rPr>
                        <w:sz w:val="22"/>
                        <w:szCs w:val="22"/>
                      </w:rPr>
                      <w:t>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A6478A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2AC3BBB5" w:rsidR="00A915E4" w:rsidRPr="00B62659" w:rsidRDefault="009C683A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 xml:space="preserve">Mérnök Informatikus </w:t>
                </w:r>
                <w:proofErr w:type="spellStart"/>
                <w:r w:rsidR="00A6478A">
                  <w:rPr>
                    <w:sz w:val="22"/>
                    <w:szCs w:val="22"/>
                  </w:rPr>
                  <w:t>BSc</w:t>
                </w:r>
                <w:proofErr w:type="spellEnd"/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proofErr w:type="gramStart"/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>Esti</w:t>
                </w:r>
                <w:proofErr w:type="gramEnd"/>
              </w:sdtContent>
            </w:sdt>
            <w:r w:rsidR="00C227CE">
              <w:rPr>
                <w:sz w:val="22"/>
                <w:szCs w:val="22"/>
              </w:rPr>
              <w:t xml:space="preserve"> tagozat 2020</w:t>
            </w:r>
            <w:r w:rsidR="00A915E4" w:rsidRPr="00B62659">
              <w:rPr>
                <w:sz w:val="22"/>
                <w:szCs w:val="22"/>
              </w:rPr>
              <w:t>/</w:t>
            </w:r>
            <w:r w:rsidR="00C227CE">
              <w:rPr>
                <w:sz w:val="22"/>
                <w:szCs w:val="22"/>
              </w:rPr>
              <w:t>21</w:t>
            </w:r>
            <w:r w:rsidR="00A915E4" w:rsidRPr="00B62659">
              <w:rPr>
                <w:sz w:val="22"/>
                <w:szCs w:val="22"/>
              </w:rPr>
              <w:t xml:space="preserve"> 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A6478A" w14:paraId="325F0EB3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</w:t>
            </w:r>
            <w:proofErr w:type="gramStart"/>
            <w:r w:rsidRPr="00B62659">
              <w:rPr>
                <w:sz w:val="22"/>
                <w:szCs w:val="22"/>
                <w:lang w:val="hu-HU"/>
              </w:rPr>
              <w:t>oktató(</w:t>
            </w:r>
            <w:proofErr w:type="gramEnd"/>
            <w:r w:rsidRPr="00B62659">
              <w:rPr>
                <w:sz w:val="22"/>
                <w:szCs w:val="22"/>
                <w:lang w:val="hu-HU"/>
              </w:rPr>
              <w:t xml:space="preserve">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5C84B2F5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8D93B1D" w14:textId="77777777" w:rsidR="00A915E4" w:rsidRDefault="00A6478A" w:rsidP="00A73ED6">
            <w:pPr>
              <w:rPr>
                <w:lang w:val="hu-HU"/>
              </w:rPr>
            </w:pPr>
            <w:r>
              <w:rPr>
                <w:lang w:val="hu-HU"/>
              </w:rPr>
              <w:t>Számítógép architektúrák II. - NAISA2SAED</w:t>
            </w:r>
          </w:p>
          <w:p w14:paraId="325F0EB8" w14:textId="692F0CAF" w:rsidR="00C227CE" w:rsidRPr="00B62659" w:rsidRDefault="00C227CE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Korszerű számítógép architektúrák I. – NIXKA1</w:t>
            </w:r>
            <w:r>
              <w:rPr>
                <w:lang w:val="hu-HU"/>
              </w:rPr>
              <w:t>HBE</w:t>
            </w:r>
            <w:r>
              <w:rPr>
                <w:lang w:val="hu-HU"/>
              </w:rPr>
              <w:t>E</w:t>
            </w:r>
          </w:p>
        </w:tc>
      </w:tr>
      <w:tr w:rsidR="00A915E4" w:rsidRPr="00B62659" w14:paraId="325F0EBF" w14:textId="77777777" w:rsidTr="5C84B2F5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608465E6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1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4990A9DA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proofErr w:type="spellStart"/>
            <w:r w:rsidRPr="00B62659">
              <w:rPr>
                <w:sz w:val="22"/>
                <w:szCs w:val="22"/>
                <w:lang w:val="hu-HU"/>
              </w:rPr>
              <w:t>Tantermi</w:t>
            </w:r>
            <w:proofErr w:type="spellEnd"/>
            <w:r w:rsidRPr="00B62659">
              <w:rPr>
                <w:sz w:val="22"/>
                <w:szCs w:val="22"/>
                <w:lang w:val="hu-HU"/>
              </w:rPr>
              <w:t xml:space="preserve"> </w:t>
            </w:r>
            <w:proofErr w:type="spellStart"/>
            <w:r w:rsidRPr="00B62659">
              <w:rPr>
                <w:sz w:val="22"/>
                <w:szCs w:val="22"/>
                <w:lang w:val="hu-HU"/>
              </w:rPr>
              <w:t>gyak</w:t>
            </w:r>
            <w:proofErr w:type="spellEnd"/>
            <w:proofErr w:type="gramStart"/>
            <w:r w:rsidRPr="00B62659">
              <w:rPr>
                <w:sz w:val="22"/>
                <w:szCs w:val="22"/>
                <w:lang w:val="hu-HU"/>
              </w:rPr>
              <w:t>.:</w:t>
            </w:r>
            <w:proofErr w:type="gramEnd"/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473D2A9D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51D5BC32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5C84B2F5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1110B06E" w:rsidR="00A915E4" w:rsidRPr="00B62659" w:rsidRDefault="00A6478A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A6478A" w14:paraId="325F0EC6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618C15AF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, valamint a konkrét megvalósítási példák bemutatását.</w:t>
                    </w:r>
                  </w:sdtContent>
                </w:sdt>
              </w:sdtContent>
            </w:sdt>
          </w:p>
        </w:tc>
      </w:tr>
      <w:tr w:rsidR="00A915E4" w:rsidRPr="00A6478A" w14:paraId="325F0EC8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64BF5C17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 xml:space="preserve">Az Intel </w:t>
                    </w:r>
                    <w:proofErr w:type="spellStart"/>
                    <w:r w:rsidR="0004470C" w:rsidRPr="0004470C">
                      <w:rPr>
                        <w:lang w:val="hu-HU"/>
                      </w:rPr>
                      <w:t>Core</w:t>
                    </w:r>
                    <w:proofErr w:type="spellEnd"/>
                    <w:r w:rsidR="0004470C" w:rsidRPr="0004470C">
                      <w:rPr>
                        <w:lang w:val="hu-HU"/>
                      </w:rPr>
                      <w:t xml:space="preserve"> 2 család fejlődésének áttekintése, a </w:t>
                    </w:r>
                    <w:proofErr w:type="gramStart"/>
                    <w:r w:rsidR="0004470C" w:rsidRPr="0004470C">
                      <w:rPr>
                        <w:lang w:val="hu-HU"/>
                      </w:rPr>
                      <w:t>kliens</w:t>
                    </w:r>
                    <w:proofErr w:type="gramEnd"/>
                    <w:r w:rsidR="0004470C" w:rsidRPr="0004470C">
                      <w:rPr>
                        <w:lang w:val="hu-HU"/>
                      </w:rPr>
                      <w:t>, HED, szerver és mobil processzorok teré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78EA21C9" w:rsidR="009C001C" w:rsidRPr="00B62659" w:rsidRDefault="009C001C" w:rsidP="009C001C">
            <w:pPr>
              <w:rPr>
                <w:sz w:val="22"/>
                <w:szCs w:val="20"/>
                <w:lang w:val="hu-HU"/>
              </w:rPr>
            </w:pP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058DB609" w:rsidR="00A70E1C" w:rsidRPr="00B62659" w:rsidRDefault="00C227CE" w:rsidP="00797D8B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>
              <w:rPr>
                <w:sz w:val="22"/>
                <w:szCs w:val="20"/>
                <w:lang w:val="hu-HU"/>
              </w:rPr>
              <w:t>Core</w:t>
            </w:r>
            <w:proofErr w:type="spellEnd"/>
            <w:r>
              <w:rPr>
                <w:sz w:val="22"/>
                <w:szCs w:val="20"/>
                <w:lang w:val="hu-HU"/>
              </w:rPr>
              <w:t xml:space="preserve"> 2 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491F128E" w:rsidR="00055AA1" w:rsidRPr="00B62659" w:rsidRDefault="00055AA1" w:rsidP="00055AA1">
            <w:pPr>
              <w:rPr>
                <w:sz w:val="22"/>
                <w:szCs w:val="20"/>
                <w:lang w:val="hu-HU"/>
              </w:rPr>
            </w:pP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1CFDD7C" w:rsidR="00855E24" w:rsidRPr="00B62659" w:rsidRDefault="00C227CE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>
              <w:rPr>
                <w:sz w:val="22"/>
                <w:szCs w:val="20"/>
                <w:lang w:val="hu-HU"/>
              </w:rPr>
              <w:t>Core</w:t>
            </w:r>
            <w:proofErr w:type="spellEnd"/>
            <w:r>
              <w:rPr>
                <w:sz w:val="22"/>
                <w:szCs w:val="20"/>
                <w:lang w:val="hu-HU"/>
              </w:rPr>
              <w:t xml:space="preserve"> 2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4817B936" w:rsidR="008812C1" w:rsidRPr="00B62659" w:rsidRDefault="008812C1" w:rsidP="008812C1">
            <w:pPr>
              <w:rPr>
                <w:sz w:val="22"/>
                <w:szCs w:val="20"/>
                <w:lang w:val="hu-HU"/>
              </w:rPr>
            </w:pP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685E3A0F" w:rsidR="00A502CC" w:rsidRPr="00B62659" w:rsidRDefault="00C227CE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51292E79" w:rsidR="00B61448" w:rsidRPr="00B62659" w:rsidRDefault="00B61448" w:rsidP="00B61448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7D42026E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C227CE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33E8BA57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1B348DDA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</w:t>
            </w:r>
            <w:proofErr w:type="spellStart"/>
            <w:r>
              <w:rPr>
                <w:sz w:val="22"/>
                <w:szCs w:val="20"/>
                <w:lang w:val="hu-HU"/>
              </w:rPr>
              <w:t>Cortex</w:t>
            </w:r>
            <w:proofErr w:type="spellEnd"/>
            <w:r>
              <w:rPr>
                <w:sz w:val="22"/>
                <w:szCs w:val="20"/>
                <w:lang w:val="hu-HU"/>
              </w:rPr>
              <w:t>-A processzor családjának áttekintése</w:t>
            </w:r>
          </w:p>
        </w:tc>
      </w:tr>
      <w:tr w:rsidR="00C227CE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0241620B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02776BC0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C227CE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215AE995" w:rsidR="00C227CE" w:rsidRPr="00797D8B" w:rsidRDefault="00C227CE" w:rsidP="00C227CE">
            <w:pPr>
              <w:rPr>
                <w:iCs/>
                <w:sz w:val="22"/>
                <w:szCs w:val="22"/>
                <w:lang w:val="hu-HU"/>
              </w:rPr>
            </w:pPr>
          </w:p>
        </w:tc>
      </w:tr>
      <w:tr w:rsidR="00C227CE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109F1215" w:rsidR="00C227CE" w:rsidRPr="00797D8B" w:rsidRDefault="00C227CE" w:rsidP="00C227CE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  <w:bookmarkStart w:id="0" w:name="_GoBack"/>
            <w:bookmarkEnd w:id="0"/>
          </w:p>
        </w:tc>
      </w:tr>
      <w:tr w:rsidR="00C227CE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C227CE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89F003EE41494596B4524E3BB759D4F3"/>
              </w:placeholder>
            </w:sdtPr>
            <w:sdtContent>
              <w:p w14:paraId="325F0EFE" w14:textId="415FF087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sdtContent>
          </w:sdt>
        </w:tc>
      </w:tr>
      <w:tr w:rsidR="00C227CE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C227CE" w:rsidRPr="00B62659" w:rsidRDefault="00C227CE" w:rsidP="00C227CE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C227CE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C227CE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474B6964" w:rsidR="00C227CE" w:rsidRPr="00B62659" w:rsidRDefault="00C227CE" w:rsidP="00C227CE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96A4389A0FE84BF38624EC6135B57B4A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Content>
                <w:r>
                  <w:t xml:space="preserve"> 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B7934DA1B8E24792804D0B75A49154F7"/>
              </w:placeholder>
            </w:sdtPr>
            <w:sdtContent>
              <w:p w14:paraId="325F0F07" w14:textId="2CD4DCAA" w:rsidR="00C227CE" w:rsidRPr="00B62659" w:rsidRDefault="00C227CE" w:rsidP="00C227CE">
                <w:pPr>
                  <w:pStyle w:val="Szvegtrzs"/>
                </w:pPr>
                <w:r>
                  <w:t xml:space="preserve"> </w:t>
                </w:r>
              </w:p>
            </w:sdtContent>
          </w:sdt>
        </w:tc>
      </w:tr>
      <w:tr w:rsidR="00C227CE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C227CE" w:rsidRPr="00B62659" w:rsidRDefault="00C227CE" w:rsidP="00C227CE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A0A9B7F9E29F44B78C2E78FBB34579A9"/>
            </w:placeholder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C227CE" w:rsidRPr="00B62659" w:rsidRDefault="00C227CE" w:rsidP="00C227CE">
                <w:pPr>
                  <w:pStyle w:val="Szvegtrzs"/>
                </w:pPr>
              </w:p>
              <w:p w14:paraId="325F0F0A" w14:textId="2A18F75C" w:rsidR="00C227CE" w:rsidRPr="00B62659" w:rsidRDefault="00C227CE" w:rsidP="00C227CE">
                <w:pPr>
                  <w:pStyle w:val="Szvegtrzs"/>
                </w:pPr>
              </w:p>
            </w:tc>
          </w:sdtContent>
        </w:sdt>
      </w:tr>
      <w:tr w:rsidR="00C227CE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C227CE" w:rsidRPr="00B62659" w:rsidRDefault="00C227CE" w:rsidP="00C227CE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lastRenderedPageBreak/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C227CE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89F003EE41494596B4524E3BB759D4F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359859DC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tc>
          </w:sdtContent>
        </w:sdt>
      </w:tr>
      <w:tr w:rsidR="00C227CE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C227CE" w:rsidRPr="00B62659" w:rsidRDefault="00C227CE" w:rsidP="00C227CE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C227CE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89F003EE41494596B4524E3BB759D4F3"/>
              </w:placeholder>
            </w:sdtPr>
            <w:sdtContent>
              <w:p w14:paraId="325F0F13" w14:textId="7F01F237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C227CE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C227CE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89F003EE41494596B4524E3BB759D4F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C227CE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C227CE" w:rsidRPr="00B62659" w:rsidRDefault="00C227CE" w:rsidP="00C227CE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C227CE" w:rsidRPr="00A6478A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89F003EE41494596B4524E3BB759D4F3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1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telen)</w:t>
                </w:r>
              </w:p>
              <w:p w14:paraId="01184E65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2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séges)</w:t>
                </w:r>
              </w:p>
              <w:p w14:paraId="1C843A42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3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közepes)</w:t>
                </w:r>
              </w:p>
              <w:p w14:paraId="17BBA6FC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4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ó)</w:t>
                </w:r>
              </w:p>
              <w:p w14:paraId="325F0F1B" w14:textId="1501C896" w:rsidR="00C227CE" w:rsidRPr="00B62659" w:rsidRDefault="00C227CE" w:rsidP="00C227CE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5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eles)</w:t>
                </w:r>
              </w:p>
            </w:tc>
          </w:sdtContent>
        </w:sdt>
      </w:tr>
      <w:tr w:rsidR="00C227CE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C227CE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C227CE" w:rsidRPr="00B62659" w:rsidRDefault="00C227CE" w:rsidP="00C227CE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C227CE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89F003EE41494596B4524E3BB759D4F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C227CE" w:rsidRPr="00B62659" w:rsidRDefault="00C227CE" w:rsidP="00C227CE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C227CE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C227CE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89F003EE41494596B4524E3BB759D4F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C227CE" w:rsidRPr="00797D8B" w:rsidRDefault="00C227CE" w:rsidP="00C227CE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C227CE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C227CE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89F003EE41494596B4524E3BB759D4F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C227CE" w:rsidRPr="00B62659" w:rsidRDefault="00C227CE" w:rsidP="00C227CE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3D39B" w14:textId="77777777" w:rsidR="009C683A" w:rsidRDefault="009C683A">
      <w:r>
        <w:separator/>
      </w:r>
    </w:p>
  </w:endnote>
  <w:endnote w:type="continuationSeparator" w:id="0">
    <w:p w14:paraId="065C4810" w14:textId="77777777" w:rsidR="009C683A" w:rsidRDefault="009C6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41720B57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C227CE">
      <w:rPr>
        <w:noProof/>
        <w:sz w:val="20"/>
        <w:szCs w:val="20"/>
      </w:rPr>
      <w:t>2020. 09. 02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103BC0" w14:textId="77777777" w:rsidR="009C683A" w:rsidRDefault="009C683A">
      <w:r>
        <w:separator/>
      </w:r>
    </w:p>
  </w:footnote>
  <w:footnote w:type="continuationSeparator" w:id="0">
    <w:p w14:paraId="2BD2C9E1" w14:textId="77777777" w:rsidR="009C683A" w:rsidRDefault="009C6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413DA"/>
    <w:rsid w:val="0004470C"/>
    <w:rsid w:val="00051AB0"/>
    <w:rsid w:val="00055AA1"/>
    <w:rsid w:val="00057E14"/>
    <w:rsid w:val="00086247"/>
    <w:rsid w:val="000B2999"/>
    <w:rsid w:val="000C7905"/>
    <w:rsid w:val="000D25F7"/>
    <w:rsid w:val="00103364"/>
    <w:rsid w:val="001606BD"/>
    <w:rsid w:val="001810CE"/>
    <w:rsid w:val="001B626C"/>
    <w:rsid w:val="001D146C"/>
    <w:rsid w:val="001F493F"/>
    <w:rsid w:val="00235E35"/>
    <w:rsid w:val="002403F3"/>
    <w:rsid w:val="002410BD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07088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7612"/>
    <w:rsid w:val="0063272E"/>
    <w:rsid w:val="006331EA"/>
    <w:rsid w:val="00633284"/>
    <w:rsid w:val="006549D5"/>
    <w:rsid w:val="00656D6D"/>
    <w:rsid w:val="00673FBE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55EA"/>
    <w:rsid w:val="008C0E3D"/>
    <w:rsid w:val="008D11E5"/>
    <w:rsid w:val="008D18E3"/>
    <w:rsid w:val="008F4A5B"/>
    <w:rsid w:val="00906F3A"/>
    <w:rsid w:val="00916F64"/>
    <w:rsid w:val="0092130B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683A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6478A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7CE"/>
    <w:rsid w:val="00C22DD6"/>
    <w:rsid w:val="00C538FD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33D0C"/>
    <w:rsid w:val="00F768CC"/>
    <w:rsid w:val="00F83ACE"/>
    <w:rsid w:val="00F92A77"/>
    <w:rsid w:val="00F9635D"/>
    <w:rsid w:val="00FA05FE"/>
    <w:rsid w:val="00FA6E6F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954DB8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954DB8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954DB8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954DB8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89F003EE41494596B4524E3BB759D4F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74D2BA4-14AE-4B8A-97B8-C3783E7C18D2}"/>
      </w:docPartPr>
      <w:docPartBody>
        <w:p w:rsidR="00000000" w:rsidRDefault="00562391" w:rsidP="00562391">
          <w:pPr>
            <w:pStyle w:val="89F003EE41494596B4524E3BB759D4F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6A4389A0FE84BF38624EC6135B57B4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A608CF6-3347-40C0-B01D-306D9AB1D7CE}"/>
      </w:docPartPr>
      <w:docPartBody>
        <w:p w:rsidR="00000000" w:rsidRDefault="00562391" w:rsidP="00562391">
          <w:pPr>
            <w:pStyle w:val="96A4389A0FE84BF38624EC6135B57B4A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B7934DA1B8E24792804D0B75A49154F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EC5C54E-C396-4856-A22F-57D0DC9123B1}"/>
      </w:docPartPr>
      <w:docPartBody>
        <w:p w:rsidR="00000000" w:rsidRDefault="00562391" w:rsidP="00562391">
          <w:pPr>
            <w:pStyle w:val="B7934DA1B8E24792804D0B75A49154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A0A9B7F9E29F44B78C2E78FBB34579A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90AA8A2-902E-42E3-8F05-04730BE17F08}"/>
      </w:docPartPr>
      <w:docPartBody>
        <w:p w:rsidR="00000000" w:rsidRDefault="00562391" w:rsidP="00562391">
          <w:pPr>
            <w:pStyle w:val="A0A9B7F9E29F44B78C2E78FBB34579A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16075E"/>
    <w:rsid w:val="00173612"/>
    <w:rsid w:val="002B3B23"/>
    <w:rsid w:val="00417CAC"/>
    <w:rsid w:val="0042039B"/>
    <w:rsid w:val="00440382"/>
    <w:rsid w:val="004C28E4"/>
    <w:rsid w:val="00562391"/>
    <w:rsid w:val="005C0E85"/>
    <w:rsid w:val="00644388"/>
    <w:rsid w:val="00705422"/>
    <w:rsid w:val="008C4699"/>
    <w:rsid w:val="00954DB8"/>
    <w:rsid w:val="00BB5CE1"/>
    <w:rsid w:val="00BD295A"/>
    <w:rsid w:val="00C6101E"/>
    <w:rsid w:val="00D7494A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62391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  <w:style w:type="paragraph" w:customStyle="1" w:styleId="7292875800F54131ADDD73EADF03B187">
    <w:name w:val="7292875800F54131ADDD73EADF03B187"/>
    <w:rsid w:val="005C0E85"/>
  </w:style>
  <w:style w:type="paragraph" w:customStyle="1" w:styleId="1F87D797C400451BAD5A47250B5A8AC2">
    <w:name w:val="1F87D797C400451BAD5A47250B5A8AC2"/>
    <w:rsid w:val="005C0E85"/>
  </w:style>
  <w:style w:type="paragraph" w:customStyle="1" w:styleId="89F003EE41494596B4524E3BB759D4F3">
    <w:name w:val="89F003EE41494596B4524E3BB759D4F3"/>
    <w:rsid w:val="00562391"/>
    <w:pPr>
      <w:spacing w:after="160" w:line="259" w:lineRule="auto"/>
    </w:pPr>
  </w:style>
  <w:style w:type="paragraph" w:customStyle="1" w:styleId="96A4389A0FE84BF38624EC6135B57B4A">
    <w:name w:val="96A4389A0FE84BF38624EC6135B57B4A"/>
    <w:rsid w:val="00562391"/>
    <w:pPr>
      <w:spacing w:after="160" w:line="259" w:lineRule="auto"/>
    </w:pPr>
  </w:style>
  <w:style w:type="paragraph" w:customStyle="1" w:styleId="B7934DA1B8E24792804D0B75A49154F7">
    <w:name w:val="B7934DA1B8E24792804D0B75A49154F7"/>
    <w:rsid w:val="00562391"/>
    <w:pPr>
      <w:spacing w:after="160" w:line="259" w:lineRule="auto"/>
    </w:pPr>
  </w:style>
  <w:style w:type="paragraph" w:customStyle="1" w:styleId="A0A9B7F9E29F44B78C2E78FBB34579A9">
    <w:name w:val="A0A9B7F9E29F44B78C2E78FBB34579A9"/>
    <w:rsid w:val="0056239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E8891-2725-4298-AE79-D045A5CC0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987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2T08:34:00Z</dcterms:created>
  <dcterms:modified xsi:type="dcterms:W3CDTF">2020-09-02T08:34:00Z</dcterms:modified>
</cp:coreProperties>
</file>